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D012D28" w14:textId="0ADF0409" w:rsidR="00AC059C" w:rsidRDefault="00A31E9A">
      <w:r>
        <w:rPr>
          <w:noProof/>
        </w:rPr>
        <w:drawing>
          <wp:inline distT="0" distB="0" distL="0" distR="0" wp14:anchorId="5C4D34AB" wp14:editId="6067D83A">
            <wp:extent cx="5943600" cy="3232785"/>
            <wp:effectExtent l="0" t="0" r="0" b="571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327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AA9461" w14:textId="330B0F2D" w:rsidR="00A31E9A" w:rsidRDefault="00A31E9A"/>
    <w:p w14:paraId="4A520531" w14:textId="6C6EC396" w:rsidR="00A31E9A" w:rsidRDefault="00A31E9A">
      <w:r>
        <w:rPr>
          <w:noProof/>
        </w:rPr>
        <w:drawing>
          <wp:inline distT="0" distB="0" distL="0" distR="0" wp14:anchorId="6D5CA12E" wp14:editId="5361DD2C">
            <wp:extent cx="5943600" cy="2623185"/>
            <wp:effectExtent l="0" t="0" r="0" b="571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231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525331" w14:textId="27CB2C7E" w:rsidR="00A31E9A" w:rsidRDefault="00A31E9A"/>
    <w:p w14:paraId="3876B07F" w14:textId="798F3902" w:rsidR="00A31E9A" w:rsidRDefault="00A31E9A">
      <w:r>
        <w:rPr>
          <w:noProof/>
        </w:rPr>
        <w:lastRenderedPageBreak/>
        <w:drawing>
          <wp:inline distT="0" distB="0" distL="0" distR="0" wp14:anchorId="64A6A45C" wp14:editId="6C93B4E2">
            <wp:extent cx="5943600" cy="3391535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915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8B0C1F" w14:textId="73165E63" w:rsidR="00A31E9A" w:rsidRDefault="00A31E9A"/>
    <w:p w14:paraId="3C2FE8FC" w14:textId="7B46B275" w:rsidR="00A31E9A" w:rsidRDefault="00A31E9A">
      <w:r>
        <w:rPr>
          <w:noProof/>
        </w:rPr>
        <w:drawing>
          <wp:inline distT="0" distB="0" distL="0" distR="0" wp14:anchorId="7FB9545F" wp14:editId="619A65F7">
            <wp:extent cx="5943600" cy="3343275"/>
            <wp:effectExtent l="0" t="0" r="0" b="952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392AC3" w14:textId="70A673E2" w:rsidR="00A31E9A" w:rsidRDefault="00A31E9A">
      <w:r>
        <w:rPr>
          <w:noProof/>
        </w:rPr>
        <w:lastRenderedPageBreak/>
        <w:drawing>
          <wp:inline distT="0" distB="0" distL="0" distR="0" wp14:anchorId="3CB8A36E" wp14:editId="7F393DA1">
            <wp:extent cx="5943600" cy="3875405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8754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A31E9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61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E0tzSxMDAytDQ1MjBS0lEKTi0uzszPAykwrAUA9mezCSwAAAA="/>
  </w:docVars>
  <w:rsids>
    <w:rsidRoot w:val="00096CCB"/>
    <w:rsid w:val="00096CCB"/>
    <w:rsid w:val="0012292D"/>
    <w:rsid w:val="00A31E9A"/>
    <w:rsid w:val="00AC05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370E376"/>
  <w15:chartTrackingRefBased/>
  <w15:docId w15:val="{78EC885E-EE43-4A19-9E95-331CAE3D74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10" Type="http://schemas.openxmlformats.org/officeDocument/2006/relationships/theme" Target="theme/theme1.xml"/><Relationship Id="rId4" Type="http://schemas.openxmlformats.org/officeDocument/2006/relationships/image" Target="media/image1.png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3</Pages>
  <Words>1</Words>
  <Characters>12</Characters>
  <Application>Microsoft Office Word</Application>
  <DocSecurity>0</DocSecurity>
  <Lines>1</Lines>
  <Paragraphs>1</Paragraphs>
  <ScaleCrop>false</ScaleCrop>
  <Company/>
  <LinksUpToDate>false</LinksUpToDate>
  <CharactersWithSpaces>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ene strange</dc:creator>
  <cp:keywords/>
  <dc:description/>
  <cp:lastModifiedBy>gene strange</cp:lastModifiedBy>
  <cp:revision>2</cp:revision>
  <dcterms:created xsi:type="dcterms:W3CDTF">2021-01-03T20:31:00Z</dcterms:created>
  <dcterms:modified xsi:type="dcterms:W3CDTF">2021-01-03T20:34:00Z</dcterms:modified>
</cp:coreProperties>
</file>